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3168"/>
        <w:gridCol w:w="3777"/>
      </w:tblGrid>
      <w:tr w:rsidR="003C03A0" w14:paraId="27E2F36B" w14:textId="77777777" w:rsidTr="006D6B8B">
        <w:tc>
          <w:tcPr>
            <w:tcW w:w="8500" w:type="dxa"/>
            <w:gridSpan w:val="3"/>
          </w:tcPr>
          <w:p w14:paraId="65AFE4A1" w14:textId="406AAEFE" w:rsidR="003C03A0" w:rsidRDefault="003C03A0">
            <w:r>
              <w:rPr>
                <w:lang w:val="uk-UA"/>
              </w:rPr>
              <w:t>Понеділок</w:t>
            </w:r>
          </w:p>
        </w:tc>
      </w:tr>
      <w:tr w:rsidR="006D6B8B" w14:paraId="2E97F79D" w14:textId="004FB0BE" w:rsidTr="006D6B8B">
        <w:tc>
          <w:tcPr>
            <w:tcW w:w="1555" w:type="dxa"/>
          </w:tcPr>
          <w:p w14:paraId="48A11E2C" w14:textId="53CDE9C3" w:rsidR="006D6B8B" w:rsidRPr="006D6B8B" w:rsidRDefault="006D6B8B" w:rsidP="006D6B8B">
            <w:pPr>
              <w:rPr>
                <w:lang w:val="uk-UA"/>
              </w:rPr>
            </w:pPr>
            <w:r>
              <w:rPr>
                <w:lang w:val="uk-UA"/>
              </w:rPr>
              <w:t>Іванов І.І.</w:t>
            </w:r>
          </w:p>
        </w:tc>
        <w:tc>
          <w:tcPr>
            <w:tcW w:w="3168" w:type="dxa"/>
          </w:tcPr>
          <w:p w14:paraId="680F50B4" w14:textId="6C242A97" w:rsidR="006D6B8B" w:rsidRPr="006D6B8B" w:rsidRDefault="006D6B8B" w:rsidP="006D6B8B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0C3C135D" w14:textId="19DA3B12" w:rsidR="006D6B8B" w:rsidRPr="006D6B8B" w:rsidRDefault="006D6B8B" w:rsidP="006D6B8B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  <w:proofErr w:type="spellStart"/>
          </w:p>
        </w:tc>
      </w:tr>
      <w:tr w:rsidR="006D6B8B" w14:paraId="7760FAE7" w14:textId="21F31429" w:rsidTr="006D6B8B">
        <w:tc>
          <w:tcPr>
            <w:tcW w:w="1555" w:type="dxa"/>
          </w:tcPr>
          <w:p w14:paraId="1702FCEE" w14:textId="2461358E" w:rsidR="006D6B8B" w:rsidRPr="006D6B8B" w:rsidRDefault="006D6B8B" w:rsidP="006D6B8B">
            <w:pPr>
              <w:rPr>
                <w:lang w:val="uk-UA"/>
              </w:rPr>
            </w:pPr>
            <w:r>
              <w:rPr>
                <w:lang w:val="uk-UA"/>
              </w:rPr>
              <w:t xml:space="preserve">Петров </w:t>
            </w:r>
            <w:proofErr w:type="spellEnd"/>
            <w:r>
              <w:rPr>
                <w:lang w:val="uk-UA"/>
              </w:rPr>
              <w:t>П.П.</w:t>
            </w:r>
          </w:p>
        </w:tc>
        <w:tc>
          <w:tcPr>
            <w:tcW w:w="3168" w:type="dxa"/>
          </w:tcPr>
          <w:p w14:paraId="68AE0775" w14:textId="77810916" w:rsidR="006D6B8B" w:rsidRDefault="006D6B8B" w:rsidP="006D6B8B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05591BB3" w14:textId="4B23B66D" w:rsidR="006D6B8B" w:rsidRDefault="006D6B8B" w:rsidP="006D6B8B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78FE32E3" w14:textId="1DAD82AB" w:rsidTr="006D6B8B">
        <w:tc>
          <w:tcPr>
            <w:tcW w:w="1555" w:type="dxa"/>
          </w:tcPr>
          <w:p w14:paraId="5E86633B" w14:textId="2C6E785E" w:rsidR="006D6B8B" w:rsidRPr="006D6B8B" w:rsidRDefault="006D6B8B" w:rsidP="006D6B8B">
            <w:pPr>
              <w:rPr>
                <w:lang w:val="uk-UA"/>
              </w:rPr>
            </w:pPr>
            <w:r>
              <w:rPr>
                <w:lang w:val="uk-UA"/>
              </w:rPr>
              <w:t>Сидоров С.І.</w:t>
            </w:r>
          </w:p>
        </w:tc>
        <w:tc>
          <w:tcPr>
            <w:tcW w:w="3168" w:type="dxa"/>
          </w:tcPr>
          <w:p w14:paraId="6499BD40" w14:textId="48CD5AEA" w:rsidR="006D6B8B" w:rsidRDefault="006D6B8B" w:rsidP="006D6B8B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247AA607" w14:textId="45CFD578" w:rsidR="006D6B8B" w:rsidRDefault="006D6B8B" w:rsidP="006D6B8B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65EFD9FB" w14:textId="6C049B25" w:rsidTr="006D6B8B">
        <w:tc>
          <w:tcPr>
            <w:tcW w:w="1555" w:type="dxa"/>
          </w:tcPr>
          <w:p w14:paraId="0C388B44" w14:textId="4D025F49" w:rsidR="006D6B8B" w:rsidRDefault="006D6B8B" w:rsidP="006D6B8B">
            <w:pPr>
              <w:rPr>
                <w:lang w:val="uk-UA"/>
              </w:rPr>
            </w:pPr>
            <w:proofErr w:type="spellStart"/>
            <w:r>
              <w:rPr>
                <w:lang w:val="uk-UA"/>
              </w:rPr>
              <w:t>Ванькін</w:t>
            </w:r>
            <w:proofErr w:type="spellEnd"/>
            <w:r>
              <w:rPr>
                <w:lang w:val="uk-UA"/>
              </w:rPr>
              <w:t xml:space="preserve"> В.І.</w:t>
            </w:r>
          </w:p>
        </w:tc>
        <w:tc>
          <w:tcPr>
            <w:tcW w:w="3168" w:type="dxa"/>
          </w:tcPr>
          <w:p w14:paraId="70436E6A" w14:textId="14524C37" w:rsidR="006D6B8B" w:rsidRDefault="006D6B8B" w:rsidP="006D6B8B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07C0DE8B" w14:textId="6BA1DE38" w:rsidR="006D6B8B" w:rsidRDefault="006D6B8B" w:rsidP="006D6B8B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</w:tbl>
    <w:p w14:paraId="72FCC8A4" w14:textId="2B04EDF1" w:rsidR="00A679EE" w:rsidRDefault="00A679EE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3168"/>
        <w:gridCol w:w="3777"/>
      </w:tblGrid>
      <w:tr w:rsidR="006D6B8B" w14:paraId="083B6B9D" w14:textId="77777777" w:rsidTr="0064246C">
        <w:tc>
          <w:tcPr>
            <w:tcW w:w="8500" w:type="dxa"/>
            <w:gridSpan w:val="3"/>
          </w:tcPr>
          <w:p w14:paraId="7D60DE41" w14:textId="5134AED5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Вівторок</w:t>
            </w:r>
          </w:p>
        </w:tc>
      </w:tr>
      <w:tr w:rsidR="006D6B8B" w14:paraId="6D3DB1FA" w14:textId="77777777" w:rsidTr="0064246C">
        <w:tc>
          <w:tcPr>
            <w:tcW w:w="1555" w:type="dxa"/>
          </w:tcPr>
          <w:p w14:paraId="6A9C0D38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Іванов І.І.</w:t>
            </w:r>
          </w:p>
        </w:tc>
        <w:tc>
          <w:tcPr>
            <w:tcW w:w="3168" w:type="dxa"/>
          </w:tcPr>
          <w:p w14:paraId="7FB41D78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3BDB75A9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71B6A200" w14:textId="77777777" w:rsidTr="0064246C">
        <w:tc>
          <w:tcPr>
            <w:tcW w:w="1555" w:type="dxa"/>
          </w:tcPr>
          <w:p w14:paraId="72E1BF00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Петров П.П.</w:t>
            </w:r>
          </w:p>
        </w:tc>
        <w:tc>
          <w:tcPr>
            <w:tcW w:w="3168" w:type="dxa"/>
          </w:tcPr>
          <w:p w14:paraId="59695484" w14:textId="77777777" w:rsidR="006D6B8B" w:rsidRDefault="006D6B8B" w:rsidP="0064246C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38DC2CFC" w14:textId="77777777" w:rsidR="006D6B8B" w:rsidRDefault="006D6B8B" w:rsidP="0064246C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7C8586D8" w14:textId="77777777" w:rsidTr="0064246C">
        <w:tc>
          <w:tcPr>
            <w:tcW w:w="1555" w:type="dxa"/>
          </w:tcPr>
          <w:p w14:paraId="0671CDC5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Сидоров С.І.</w:t>
            </w:r>
          </w:p>
        </w:tc>
        <w:tc>
          <w:tcPr>
            <w:tcW w:w="3168" w:type="dxa"/>
          </w:tcPr>
          <w:p w14:paraId="56EFA41B" w14:textId="77777777" w:rsidR="006D6B8B" w:rsidRDefault="006D6B8B" w:rsidP="0064246C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427779B9" w14:textId="77777777" w:rsidR="006D6B8B" w:rsidRDefault="006D6B8B" w:rsidP="0064246C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1D149260" w14:textId="77777777" w:rsidTr="0064246C">
        <w:tc>
          <w:tcPr>
            <w:tcW w:w="1555" w:type="dxa"/>
          </w:tcPr>
          <w:p w14:paraId="2993081A" w14:textId="77777777" w:rsidR="006D6B8B" w:rsidRDefault="006D6B8B" w:rsidP="0064246C">
            <w:pPr>
              <w:rPr>
                <w:lang w:val="uk-UA"/>
              </w:rPr>
            </w:pPr>
            <w:proofErr w:type="spellStart"/>
            <w:r>
              <w:rPr>
                <w:lang w:val="uk-UA"/>
              </w:rPr>
              <w:t>Ванькін</w:t>
            </w:r>
            <w:proofErr w:type="spellEnd"/>
            <w:r>
              <w:rPr>
                <w:lang w:val="uk-UA"/>
              </w:rPr>
              <w:t xml:space="preserve"> В.І.</w:t>
            </w:r>
          </w:p>
        </w:tc>
        <w:tc>
          <w:tcPr>
            <w:tcW w:w="3168" w:type="dxa"/>
          </w:tcPr>
          <w:p w14:paraId="08AA9C33" w14:textId="77777777" w:rsidR="006D6B8B" w:rsidRDefault="006D6B8B" w:rsidP="0064246C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14370056" w14:textId="77777777" w:rsidR="006D6B8B" w:rsidRDefault="006D6B8B" w:rsidP="0064246C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</w:tbl>
    <w:p w14:paraId="7729103D" w14:textId="6D98BDAF" w:rsidR="006D6B8B" w:rsidRDefault="006D6B8B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3168"/>
        <w:gridCol w:w="3777"/>
      </w:tblGrid>
      <w:tr w:rsidR="006D6B8B" w14:paraId="2A053485" w14:textId="77777777" w:rsidTr="0064246C">
        <w:tc>
          <w:tcPr>
            <w:tcW w:w="8500" w:type="dxa"/>
            <w:gridSpan w:val="3"/>
          </w:tcPr>
          <w:p w14:paraId="195697AB" w14:textId="6048E2AB" w:rsidR="006D6B8B" w:rsidRDefault="006D6B8B" w:rsidP="0064246C">
            <w:r>
              <w:rPr>
                <w:lang w:val="uk-UA"/>
              </w:rPr>
              <w:t>Середа</w:t>
            </w:r>
          </w:p>
        </w:tc>
      </w:tr>
      <w:tr w:rsidR="006D6B8B" w14:paraId="07915ED6" w14:textId="77777777" w:rsidTr="0064246C">
        <w:tc>
          <w:tcPr>
            <w:tcW w:w="1555" w:type="dxa"/>
          </w:tcPr>
          <w:p w14:paraId="24BC8B0A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Іванов І.І.</w:t>
            </w:r>
          </w:p>
        </w:tc>
        <w:tc>
          <w:tcPr>
            <w:tcW w:w="3168" w:type="dxa"/>
          </w:tcPr>
          <w:p w14:paraId="702EC55D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4D566C9B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001DCBEB" w14:textId="77777777" w:rsidTr="0064246C">
        <w:tc>
          <w:tcPr>
            <w:tcW w:w="1555" w:type="dxa"/>
          </w:tcPr>
          <w:p w14:paraId="6EEFFA20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Петров П.П.</w:t>
            </w:r>
          </w:p>
        </w:tc>
        <w:tc>
          <w:tcPr>
            <w:tcW w:w="3168" w:type="dxa"/>
          </w:tcPr>
          <w:p w14:paraId="075B9B49" w14:textId="77777777" w:rsidR="006D6B8B" w:rsidRDefault="006D6B8B" w:rsidP="0064246C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6060E428" w14:textId="77777777" w:rsidR="006D6B8B" w:rsidRDefault="006D6B8B" w:rsidP="0064246C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34F19ED3" w14:textId="77777777" w:rsidTr="0064246C">
        <w:tc>
          <w:tcPr>
            <w:tcW w:w="1555" w:type="dxa"/>
          </w:tcPr>
          <w:p w14:paraId="1224B3BE" w14:textId="77777777" w:rsidR="006D6B8B" w:rsidRPr="006D6B8B" w:rsidRDefault="006D6B8B" w:rsidP="0064246C">
            <w:pPr>
              <w:rPr>
                <w:lang w:val="uk-UA"/>
              </w:rPr>
            </w:pPr>
            <w:r>
              <w:rPr>
                <w:lang w:val="uk-UA"/>
              </w:rPr>
              <w:t>Сидоров С.І.</w:t>
            </w:r>
          </w:p>
        </w:tc>
        <w:tc>
          <w:tcPr>
            <w:tcW w:w="3168" w:type="dxa"/>
          </w:tcPr>
          <w:p w14:paraId="25102A70" w14:textId="77777777" w:rsidR="006D6B8B" w:rsidRDefault="006D6B8B" w:rsidP="0064246C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7838C52F" w14:textId="77777777" w:rsidR="006D6B8B" w:rsidRDefault="006D6B8B" w:rsidP="0064246C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  <w:tr w:rsidR="006D6B8B" w14:paraId="487E6069" w14:textId="77777777" w:rsidTr="0064246C">
        <w:tc>
          <w:tcPr>
            <w:tcW w:w="1555" w:type="dxa"/>
          </w:tcPr>
          <w:p w14:paraId="3466DD25" w14:textId="77777777" w:rsidR="006D6B8B" w:rsidRDefault="006D6B8B" w:rsidP="0064246C">
            <w:pPr>
              <w:rPr>
                <w:lang w:val="uk-UA"/>
              </w:rPr>
            </w:pPr>
            <w:proofErr w:type="spellStart"/>
            <w:r>
              <w:rPr>
                <w:lang w:val="uk-UA"/>
              </w:rPr>
              <w:t>Ванькін</w:t>
            </w:r>
            <w:proofErr w:type="spellEnd"/>
            <w:r>
              <w:rPr>
                <w:lang w:val="uk-UA"/>
              </w:rPr>
              <w:t xml:space="preserve"> В.І.</w:t>
            </w:r>
          </w:p>
        </w:tc>
        <w:tc>
          <w:tcPr>
            <w:tcW w:w="3168" w:type="dxa"/>
          </w:tcPr>
          <w:p w14:paraId="693E9BC5" w14:textId="77777777" w:rsidR="006D6B8B" w:rsidRDefault="006D6B8B" w:rsidP="0064246C">
            <w:r>
              <w:rPr>
                <w:lang w:val="uk-UA"/>
              </w:rPr>
              <w:t xml:space="preserve"> </w:t>
            </w:r>
            <w:r w:rsidRPr="006D6B8B">
              <w:rPr>
                <w:bdr w:val="single" w:sz="4" w:space="0" w:color="auto"/>
                <w:lang w:val="uk-UA"/>
              </w:rPr>
              <w:t>Додати до списку чергування</w:t>
            </w:r>
          </w:p>
        </w:tc>
        <w:tc>
          <w:tcPr>
            <w:tcW w:w="3777" w:type="dxa"/>
          </w:tcPr>
          <w:p w14:paraId="21EAD1C6" w14:textId="77777777" w:rsidR="006D6B8B" w:rsidRDefault="006D6B8B" w:rsidP="0064246C">
            <w:r>
              <w:rPr>
                <w:lang w:val="uk-UA"/>
              </w:rPr>
              <w:t xml:space="preserve">  </w:t>
            </w:r>
            <w:r w:rsidRPr="006D6B8B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bdr w:val="single" w:sz="4" w:space="0" w:color="auto"/>
                <w:lang w:val="uk-UA"/>
              </w:rPr>
              <w:t xml:space="preserve">Вилучити з </w:t>
            </w:r>
            <w:r w:rsidRPr="006D6B8B">
              <w:rPr>
                <w:bdr w:val="single" w:sz="4" w:space="0" w:color="auto"/>
                <w:lang w:val="uk-UA"/>
              </w:rPr>
              <w:t>списку чергування</w:t>
            </w:r>
          </w:p>
        </w:tc>
      </w:tr>
    </w:tbl>
    <w:p w14:paraId="334580ED" w14:textId="000BFF5E" w:rsidR="006D6B8B" w:rsidRPr="006D6B8B" w:rsidRDefault="006D6B8B" w:rsidP="006D6B8B">
      <w:pPr>
        <w:rPr>
          <w:lang w:val="uk-UA"/>
        </w:rPr>
      </w:pPr>
      <w:r>
        <w:rPr>
          <w:lang w:val="uk-UA"/>
        </w:rPr>
        <w:t>=============================================================</w:t>
      </w:r>
    </w:p>
    <w:p w14:paraId="699AE100" w14:textId="617F4E5F" w:rsidR="006D6B8B" w:rsidRPr="006D6B8B" w:rsidRDefault="006D6B8B" w:rsidP="006D6B8B">
      <w:pPr>
        <w:rPr>
          <w:lang w:val="uk-UA"/>
        </w:rPr>
      </w:pPr>
      <w:r>
        <w:rPr>
          <w:lang w:val="uk-UA"/>
        </w:rPr>
        <w:t>Список чергуванн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7365"/>
      </w:tblGrid>
      <w:tr w:rsidR="006D6B8B" w14:paraId="1CB53512" w14:textId="77777777" w:rsidTr="006D6B8B">
        <w:tc>
          <w:tcPr>
            <w:tcW w:w="1980" w:type="dxa"/>
          </w:tcPr>
          <w:p w14:paraId="7BFC46DC" w14:textId="60F944BA" w:rsidR="006D6B8B" w:rsidRPr="006D6B8B" w:rsidRDefault="006D6B8B">
            <w:pPr>
              <w:rPr>
                <w:lang w:val="uk-UA"/>
              </w:rPr>
            </w:pPr>
            <w:r>
              <w:rPr>
                <w:lang w:val="uk-UA"/>
              </w:rPr>
              <w:t>Понеділок</w:t>
            </w:r>
          </w:p>
        </w:tc>
        <w:tc>
          <w:tcPr>
            <w:tcW w:w="7365" w:type="dxa"/>
          </w:tcPr>
          <w:p w14:paraId="18374DED" w14:textId="27473CD2" w:rsidR="006D6B8B" w:rsidRPr="006D6B8B" w:rsidRDefault="006D6B8B">
            <w:pPr>
              <w:rPr>
                <w:lang w:val="uk-UA"/>
              </w:rPr>
            </w:pPr>
            <w:r>
              <w:rPr>
                <w:lang w:val="uk-UA"/>
              </w:rPr>
              <w:t>Іванов І.І, Сидоров С.І.</w:t>
            </w:r>
          </w:p>
        </w:tc>
      </w:tr>
      <w:tr w:rsidR="006D6B8B" w14:paraId="26B5D2B7" w14:textId="77777777" w:rsidTr="006D6B8B">
        <w:tc>
          <w:tcPr>
            <w:tcW w:w="1980" w:type="dxa"/>
          </w:tcPr>
          <w:p w14:paraId="6EC1C150" w14:textId="2F94226C" w:rsidR="006D6B8B" w:rsidRPr="006D6B8B" w:rsidRDefault="006D6B8B">
            <w:pPr>
              <w:rPr>
                <w:lang w:val="uk-UA"/>
              </w:rPr>
            </w:pPr>
            <w:r>
              <w:rPr>
                <w:lang w:val="uk-UA"/>
              </w:rPr>
              <w:t>Вівторок</w:t>
            </w:r>
          </w:p>
        </w:tc>
        <w:tc>
          <w:tcPr>
            <w:tcW w:w="7365" w:type="dxa"/>
          </w:tcPr>
          <w:p w14:paraId="1A2208BC" w14:textId="6EB00C01" w:rsidR="006D6B8B" w:rsidRPr="006D6B8B" w:rsidRDefault="006D6B8B">
            <w:pPr>
              <w:rPr>
                <w:lang w:val="uk-UA"/>
              </w:rPr>
            </w:pPr>
            <w:r>
              <w:rPr>
                <w:lang w:val="uk-UA"/>
              </w:rPr>
              <w:t xml:space="preserve">Петров П.П., </w:t>
            </w:r>
            <w:proofErr w:type="spellStart"/>
            <w:r>
              <w:rPr>
                <w:lang w:val="uk-UA"/>
              </w:rPr>
              <w:t>Ванокін</w:t>
            </w:r>
            <w:proofErr w:type="spellEnd"/>
            <w:r>
              <w:rPr>
                <w:lang w:val="uk-UA"/>
              </w:rPr>
              <w:t xml:space="preserve"> В.І.</w:t>
            </w:r>
          </w:p>
        </w:tc>
      </w:tr>
      <w:tr w:rsidR="006D6B8B" w14:paraId="6D849012" w14:textId="77777777" w:rsidTr="006D6B8B">
        <w:tc>
          <w:tcPr>
            <w:tcW w:w="1980" w:type="dxa"/>
          </w:tcPr>
          <w:p w14:paraId="286175B9" w14:textId="17FE9070" w:rsidR="006D6B8B" w:rsidRPr="006D6B8B" w:rsidRDefault="006D6B8B">
            <w:pPr>
              <w:rPr>
                <w:lang w:val="uk-UA"/>
              </w:rPr>
            </w:pPr>
            <w:r>
              <w:rPr>
                <w:lang w:val="uk-UA"/>
              </w:rPr>
              <w:t>Середа</w:t>
            </w:r>
          </w:p>
        </w:tc>
        <w:tc>
          <w:tcPr>
            <w:tcW w:w="7365" w:type="dxa"/>
          </w:tcPr>
          <w:p w14:paraId="3DEDF95F" w14:textId="16EB0E07" w:rsidR="006D6B8B" w:rsidRPr="006D6B8B" w:rsidRDefault="006D6B8B">
            <w:pPr>
              <w:rPr>
                <w:lang w:val="uk-UA"/>
              </w:rPr>
            </w:pPr>
            <w:r>
              <w:rPr>
                <w:lang w:val="uk-UA"/>
              </w:rPr>
              <w:t>Іванов І.І., Сидоров С.І.</w:t>
            </w:r>
          </w:p>
        </w:tc>
      </w:tr>
    </w:tbl>
    <w:p w14:paraId="7C024797" w14:textId="5285E1A2" w:rsidR="006D6B8B" w:rsidRDefault="006D6B8B"/>
    <w:p w14:paraId="752DDB71" w14:textId="7B4864D9" w:rsidR="006D6B8B" w:rsidRDefault="006D6B8B"/>
    <w:p w14:paraId="2351E121" w14:textId="4A82C68E" w:rsidR="006D6B8B" w:rsidRDefault="006D6B8B">
      <w:pPr>
        <w:rPr>
          <w:lang w:val="en-US"/>
        </w:rPr>
      </w:pPr>
      <w:r>
        <w:rPr>
          <w:lang w:val="uk-UA"/>
        </w:rPr>
        <w:t xml:space="preserve">Вигляд </w:t>
      </w:r>
      <w:r>
        <w:rPr>
          <w:lang w:val="en-US"/>
        </w:rPr>
        <w:t>store:</w:t>
      </w:r>
    </w:p>
    <w:p w14:paraId="280C2685" w14:textId="77777777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14:paraId="752E9734" w14:textId="77777777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employees</w:t>
      </w:r>
      <w:proofErr w:type="spellEnd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{</w:t>
      </w:r>
    </w:p>
    <w:p w14:paraId="176B8C65" w14:textId="77777777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{</w:t>
      </w:r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: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Іванов</w:t>
      </w:r>
      <w:proofErr w:type="spellEnd"/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І.І.'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,</w:t>
      </w:r>
    </w:p>
    <w:p w14:paraId="13F5C4C1" w14:textId="5EA90E63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{</w:t>
      </w:r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: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="00B34DA6">
        <w:rPr>
          <w:rFonts w:ascii="Consolas" w:eastAsia="Times New Roman" w:hAnsi="Consolas" w:cs="Times New Roman"/>
          <w:color w:val="CE9178"/>
          <w:sz w:val="21"/>
          <w:szCs w:val="21"/>
          <w:lang w:val="uk-UA" w:eastAsia="ru-UA"/>
        </w:rPr>
        <w:t>Петров П.П.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,</w:t>
      </w:r>
    </w:p>
    <w:p w14:paraId="5689CD38" w14:textId="7708ED5B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3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{</w:t>
      </w:r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: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3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="00B34DA6">
        <w:rPr>
          <w:rFonts w:ascii="Consolas" w:eastAsia="Times New Roman" w:hAnsi="Consolas" w:cs="Times New Roman"/>
          <w:color w:val="CE9178"/>
          <w:sz w:val="21"/>
          <w:szCs w:val="21"/>
          <w:lang w:val="uk-UA" w:eastAsia="ru-UA"/>
        </w:rPr>
        <w:t>Сидоров С.І.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,</w:t>
      </w:r>
    </w:p>
    <w:p w14:paraId="7F92C484" w14:textId="00D11225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4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{</w:t>
      </w:r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:</w:t>
      </w:r>
      <w:r w:rsidRPr="006D6B8B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4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6D6B8B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="00B34DA6">
        <w:rPr>
          <w:rFonts w:ascii="Consolas" w:eastAsia="Times New Roman" w:hAnsi="Consolas" w:cs="Times New Roman"/>
          <w:color w:val="CE9178"/>
          <w:sz w:val="21"/>
          <w:szCs w:val="21"/>
          <w:lang w:val="uk-UA" w:eastAsia="ru-UA"/>
        </w:rPr>
        <w:t>Ванькін</w:t>
      </w:r>
      <w:proofErr w:type="spellEnd"/>
      <w:r w:rsidR="00B34DA6">
        <w:rPr>
          <w:rFonts w:ascii="Consolas" w:eastAsia="Times New Roman" w:hAnsi="Consolas" w:cs="Times New Roman"/>
          <w:color w:val="CE9178"/>
          <w:sz w:val="21"/>
          <w:szCs w:val="21"/>
          <w:lang w:val="uk-UA" w:eastAsia="ru-UA"/>
        </w:rPr>
        <w:t xml:space="preserve"> В.І.</w:t>
      </w:r>
      <w:r w:rsidRPr="006D6B8B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},        </w:t>
      </w:r>
    </w:p>
    <w:p w14:paraId="3C8A00BA" w14:textId="77777777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,</w:t>
      </w:r>
    </w:p>
    <w:p w14:paraId="154AB451" w14:textId="3935180B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sc</w:t>
      </w:r>
      <w:proofErr w:type="spellEnd"/>
      <w:r w:rsidR="00B34DA6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t>h</w:t>
      </w:r>
      <w:bookmarkStart w:id="0" w:name="_GoBack"/>
      <w:bookmarkEnd w:id="0"/>
      <w:proofErr w:type="spellStart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edule</w:t>
      </w:r>
      <w:proofErr w:type="spellEnd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{</w:t>
      </w:r>
    </w:p>
    <w:p w14:paraId="6DF44B9C" w14:textId="711E934D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monday</w:t>
      </w:r>
      <w:proofErr w:type="spellEnd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[</w:t>
      </w:r>
      <w:r w:rsidR="00B34DA6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1,3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,</w:t>
      </w:r>
    </w:p>
    <w:p w14:paraId="500584C0" w14:textId="6AC28ABC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tuesday</w:t>
      </w:r>
      <w:proofErr w:type="spellEnd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[</w:t>
      </w:r>
      <w:r w:rsidR="00B34DA6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2,4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,</w:t>
      </w:r>
    </w:p>
    <w:p w14:paraId="7EC294EF" w14:textId="55F2EE53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wednesday</w:t>
      </w:r>
      <w:proofErr w:type="spellEnd"/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[</w:t>
      </w:r>
      <w:r w:rsidR="00B34DA6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1,3</w:t>
      </w: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</w:t>
      </w:r>
    </w:p>
    <w:p w14:paraId="09D89734" w14:textId="77777777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14:paraId="552D5B77" w14:textId="77777777" w:rsidR="006D6B8B" w:rsidRPr="006D6B8B" w:rsidRDefault="006D6B8B" w:rsidP="006D6B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D6B8B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14:paraId="16082083" w14:textId="77777777" w:rsidR="006D6B8B" w:rsidRDefault="006D6B8B">
      <w:pPr>
        <w:rPr>
          <w:lang w:val="en-US"/>
        </w:rPr>
      </w:pPr>
    </w:p>
    <w:sectPr w:rsidR="006D6B8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TM2NDczNDExM7RU0lEKTi0uzszPAykwrAUAu2KXoCwAAAA="/>
  </w:docVars>
  <w:rsids>
    <w:rsidRoot w:val="00A928CD"/>
    <w:rsid w:val="003C03A0"/>
    <w:rsid w:val="006D6B8B"/>
    <w:rsid w:val="00A679EE"/>
    <w:rsid w:val="00A928CD"/>
    <w:rsid w:val="00B34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F32B38"/>
  <w15:chartTrackingRefBased/>
  <w15:docId w15:val="{08FF8990-B243-4FA6-8A7E-26A6FC730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0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8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6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6-11T19:41:00Z</dcterms:created>
  <dcterms:modified xsi:type="dcterms:W3CDTF">2019-06-11T20:03:00Z</dcterms:modified>
</cp:coreProperties>
</file>